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1EB8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6C562A" wp14:editId="2032704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2D0DF8" w14:textId="77777777" w:rsidR="0011111C" w:rsidRPr="005703AC" w:rsidRDefault="000A465A" w:rsidP="0011111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="005703A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8</w:t>
                            </w:r>
                            <w:r w:rsidR="005703AC" w:rsidRPr="005703A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5703A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467DC6F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C562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72D0DF8" w14:textId="77777777" w:rsidR="0011111C" w:rsidRPr="005703AC" w:rsidRDefault="000A465A" w:rsidP="0011111C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7F3240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="005703A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8</w:t>
                      </w:r>
                      <w:r w:rsidR="005703AC" w:rsidRPr="005703AC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5703A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467DC6F9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A0A70FE" wp14:editId="0D9D9D4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2A6D6C6" wp14:editId="058A560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36C4E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92B9F71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5703AC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39907244" w14:textId="77777777" w:rsidR="009909CD" w:rsidRPr="009909CD" w:rsidRDefault="005703AC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491877" w:rsidRPr="00491877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491877" w:rsidRPr="00491877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491877" w:rsidRPr="00491877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757C67B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A6D6C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D36C4E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92B9F71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5703AC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39907244" w14:textId="77777777" w:rsidR="009909CD" w:rsidRPr="009909CD" w:rsidRDefault="005703AC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491877" w:rsidRPr="00491877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491877" w:rsidRPr="00491877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491877" w:rsidRPr="00491877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757C67B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B05473A" w14:textId="77777777" w:rsidR="001B2141" w:rsidRDefault="00F90BE0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7140EC2" wp14:editId="478700BE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1737360" cy="3105150"/>
                <wp:effectExtent l="0" t="0" r="15240" b="1905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3105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842F1C7" w14:textId="77777777" w:rsidR="00275C50" w:rsidRPr="0016561E" w:rsidRDefault="00F90BE0" w:rsidP="00874387">
                            <w:pPr>
                              <w:pStyle w:val="NoSpacing"/>
                              <w:rPr>
                                <w:rStyle w:val="SubtleEmphasis"/>
                                <w:i w:val="0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rStyle w:val="SubtleEmphasis"/>
                                  <w:i w:val="0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>
                                <w:rPr>
                                  <w:rStyle w:val="SubtleEmphasis"/>
                                </w:rPr>
                              </w:sdtEndPr>
                              <w:sdtContent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Tikki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ikei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omw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kopwe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wanong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feun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B42678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D89EF1E" w14:textId="77777777" w:rsidR="00275C50" w:rsidRPr="0016561E" w:rsidRDefault="00F90BE0" w:rsidP="00874387">
                            <w:pPr>
                              <w:pStyle w:val="NoSpacing"/>
                              <w:rPr>
                                <w:rStyle w:val="SubtleEmphasis"/>
                                <w:i w:val="0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rPr>
                                  <w:rStyle w:val="SubtleEmphasis"/>
                                  <w:i w:val="0"/>
                                </w:r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>
                                <w:rPr>
                                  <w:rStyle w:val="SubtleEmphasis"/>
                                </w:rPr>
                              </w:sdtEndPr>
                              <w:sdtContent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Tikki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ikei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omw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kopwe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wanong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feun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FA74CA2" w14:textId="77777777" w:rsidR="00F35BE3" w:rsidRPr="0016561E" w:rsidRDefault="00F35BE3" w:rsidP="00874387">
                            <w:pPr>
                              <w:pStyle w:val="NoSpacing"/>
                              <w:rPr>
                                <w:rStyle w:val="SubtleEmphasis"/>
                                <w:i w:val="0"/>
                              </w:rPr>
                            </w:pPr>
                          </w:p>
                          <w:p w14:paraId="4033AAB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928C303" w14:textId="77777777" w:rsidR="00F35BE3" w:rsidRPr="00F35BE3" w:rsidRDefault="00F90BE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40EC2" id="AutoShape 14" o:spid="_x0000_s1028" style="position:absolute;margin-left:6in;margin-top:302.25pt;width:136.8pt;height:244.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" o:allowincell="f" filled="f" strokecolor="#f2f2f2 [3052]">
                <v:textbox inset="14.4pt,14.4pt,14.4pt,14.4pt">
                  <w:txbxContent>
                    <w:p w14:paraId="7842F1C7" w14:textId="77777777" w:rsidR="00275C50" w:rsidRPr="0016561E" w:rsidRDefault="00F90BE0" w:rsidP="00874387">
                      <w:pPr>
                        <w:pStyle w:val="NoSpacing"/>
                        <w:rPr>
                          <w:rStyle w:val="SubtleEmphasis"/>
                          <w:i w:val="0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rStyle w:val="SubtleEmphasis"/>
                            <w:i w:val="0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rStyle w:val="SubtleEmphasis"/>
                          </w:rPr>
                        </w:sdtEndPr>
                        <w:sdtContent>
                          <w:r w:rsidRPr="0016561E">
                            <w:rPr>
                              <w:rStyle w:val="SubtleEmphasis"/>
                              <w:i w:val="0"/>
                            </w:rPr>
                            <w:t>Tikki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ikei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omw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kopwe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wanong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feun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B42678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D89EF1E" w14:textId="77777777" w:rsidR="00275C50" w:rsidRPr="0016561E" w:rsidRDefault="00F90BE0" w:rsidP="00874387">
                      <w:pPr>
                        <w:pStyle w:val="NoSpacing"/>
                        <w:rPr>
                          <w:rStyle w:val="SubtleEmphasis"/>
                          <w:i w:val="0"/>
                        </w:rPr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rPr>
                            <w:rStyle w:val="SubtleEmphasis"/>
                            <w:i w:val="0"/>
                          </w:r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rStyle w:val="SubtleEmphasis"/>
                          </w:rPr>
                        </w:sdtEndPr>
                        <w:sdtContent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Tikki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ikei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omw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kopwe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wanong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feun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FA74CA2" w14:textId="77777777" w:rsidR="00F35BE3" w:rsidRPr="0016561E" w:rsidRDefault="00F35BE3" w:rsidP="00874387">
                      <w:pPr>
                        <w:pStyle w:val="NoSpacing"/>
                        <w:rPr>
                          <w:rStyle w:val="SubtleEmphasis"/>
                          <w:i w:val="0"/>
                        </w:rPr>
                      </w:pPr>
                    </w:p>
                    <w:p w14:paraId="4033AAB5" w14:textId="77777777" w:rsidR="00F35BE3" w:rsidRDefault="00F35BE3" w:rsidP="00874387">
                      <w:pPr>
                        <w:pStyle w:val="NoSpacing"/>
                      </w:pPr>
                    </w:p>
                    <w:p w14:paraId="1928C303" w14:textId="77777777" w:rsidR="00F35BE3" w:rsidRPr="00F35BE3" w:rsidRDefault="00F90BE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A465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13451D1" wp14:editId="6F337BC4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10200" cy="62223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6222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20265" w14:textId="77777777" w:rsidR="005703AC" w:rsidRPr="00F90BE0" w:rsidRDefault="005703AC" w:rsidP="0077523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F90BE0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Pungun</w:t>
                            </w:r>
                            <w:proofErr w:type="spellEnd"/>
                            <w:r w:rsidRPr="00F90BE0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Class </w:t>
                            </w:r>
                            <w:proofErr w:type="spellStart"/>
                            <w:r w:rsidRPr="00F90BE0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>Ngeni</w:t>
                            </w:r>
                            <w:proofErr w:type="spellEnd"/>
                            <w:r w:rsidRPr="00F90BE0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</w:rPr>
                              <w:t xml:space="preserve"> High School</w:t>
                            </w:r>
                          </w:p>
                          <w:p w14:paraId="2B52A9A5" w14:textId="77777777" w:rsidR="003833D8" w:rsidRPr="00F90BE0" w:rsidRDefault="003833D8" w:rsidP="0077523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High school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ruanu-ier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ruu-ier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college,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ii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5703AC" w:rsidRPr="00F90BE0">
                              <w:rPr>
                                <w:sz w:val="24"/>
                                <w:szCs w:val="24"/>
                              </w:rPr>
                              <w:t xml:space="preserve"> grade.</w:t>
                            </w:r>
                          </w:p>
                          <w:p w14:paraId="1D42E753" w14:textId="77777777" w:rsidR="003833D8" w:rsidRPr="00F90BE0" w:rsidRDefault="003833D8" w:rsidP="0077523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AB12076" w14:textId="77777777" w:rsidR="003833D8" w:rsidRPr="00F90BE0" w:rsidRDefault="005703AC" w:rsidP="003833D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need a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pa</w:t>
                            </w:r>
                            <w:r w:rsidR="001E49E7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F90BE0">
                              <w:rPr>
                                <w:sz w:val="24"/>
                                <w:szCs w:val="24"/>
                              </w:rPr>
                              <w:t>sin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namp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subject a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high school, NG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nongonong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no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college.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makei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class non high school,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eisini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ewe counselor ren ewe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tori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ongononongu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no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 w:rsidR="00C80FFC" w:rsidRPr="00F90BE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3833D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8372961" w14:textId="77777777" w:rsidR="003833D8" w:rsidRPr="00F90BE0" w:rsidRDefault="003833D8" w:rsidP="0077523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73B5843" w14:textId="77777777" w:rsidR="0077523B" w:rsidRPr="00F90BE0" w:rsidRDefault="00C80FFC" w:rsidP="0077523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college program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ajor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need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class. Re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non pekin medical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need an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nap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ath me science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3833D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AB5DD01" w14:textId="77777777" w:rsidR="003833D8" w:rsidRPr="00F90BE0" w:rsidRDefault="003833D8" w:rsidP="0077523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DEC40F6" w14:textId="77777777" w:rsidR="003833D8" w:rsidRPr="00F90BE0" w:rsidRDefault="00C80FFC" w:rsidP="003833D8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F90BE0">
                              <w:rPr>
                                <w:sz w:val="24"/>
                                <w:szCs w:val="24"/>
                              </w:rPr>
                              <w:t>tetenitiw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3833D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B84EFCB" w14:textId="77777777" w:rsidR="0077523B" w:rsidRPr="00F90BE0" w:rsidRDefault="0077523B" w:rsidP="003833D8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90BE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dvanced Placement: </w:t>
                            </w:r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levelun</w:t>
                            </w:r>
                            <w:proofErr w:type="spellEnd"/>
                            <w:r w:rsidRPr="00F90BE0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college mi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osukuun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non high school. Chon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score on ewe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nesopwonon-ier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test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FB0968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college credit ren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college.</w:t>
                            </w:r>
                            <w:r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5EFEABC" w14:textId="77777777" w:rsidR="0077523B" w:rsidRPr="00F90BE0" w:rsidRDefault="0077523B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90BE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ternational Baccalaureate: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program mi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fitu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non ren pekin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90BE0" w:rsidRPr="00F90BE0">
                              <w:rPr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="00F90BE0">
                              <w:rPr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="00F90BE0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0BE0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oponuetai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F90BE0">
                              <w:rPr>
                                <w:sz w:val="24"/>
                                <w:szCs w:val="24"/>
                              </w:rPr>
                              <w:t>pa</w:t>
                            </w:r>
                            <w:r w:rsidR="001E49E7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F90BE0">
                              <w:rPr>
                                <w:sz w:val="24"/>
                                <w:szCs w:val="24"/>
                              </w:rPr>
                              <w:t>sini</w:t>
                            </w:r>
                            <w:proofErr w:type="spellEnd"/>
                            <w:r w:rsidR="00F90BE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onu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subject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unungat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nongonongonun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kinikikin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proofErr w:type="gramStart"/>
                            <w:r w:rsidR="002A4611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F90BE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14:paraId="600CD34F" w14:textId="77777777" w:rsidR="0077523B" w:rsidRPr="002A4611" w:rsidRDefault="003A76A2" w:rsidP="0077523B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90BE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Running Start/College in the </w:t>
                            </w:r>
                            <w:r w:rsidRPr="002A4611">
                              <w:rPr>
                                <w:b/>
                                <w:sz w:val="24"/>
                                <w:szCs w:val="24"/>
                              </w:rPr>
                              <w:t>High School:</w:t>
                            </w:r>
                            <w:r w:rsidR="0077523B" w:rsidRPr="002A461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ren</w:t>
                            </w:r>
                            <w:r w:rsidR="0077523B" w:rsidRPr="002A4611">
                              <w:rPr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r w:rsidR="0077523B" w:rsidRPr="002A4611">
                              <w:rPr>
                                <w:sz w:val="24"/>
                                <w:szCs w:val="24"/>
                              </w:rPr>
                              <w:t xml:space="preserve">college credit </w:t>
                            </w:r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2A4611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A4611">
                              <w:rPr>
                                <w:sz w:val="24"/>
                                <w:szCs w:val="24"/>
                              </w:rPr>
                              <w:t xml:space="preserve"> class</w:t>
                            </w:r>
                            <w:r w:rsidRPr="002A461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13738F" w14:textId="77777777" w:rsidR="003A76A2" w:rsidRPr="002A4611" w:rsidRDefault="003A76A2" w:rsidP="003A76A2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0452A6F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79DD56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451D1" id="Text Box 2" o:spid="_x0000_s1029" type="#_x0000_t202" style="position:absolute;margin-left:0;margin-top:19.8pt;width:426pt;height:489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" filled="f" stroked="f">
                <v:textbox>
                  <w:txbxContent>
                    <w:p w14:paraId="3CF20265" w14:textId="77777777" w:rsidR="005703AC" w:rsidRPr="00F90BE0" w:rsidRDefault="005703AC" w:rsidP="0077523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</w:pPr>
                      <w:proofErr w:type="spellStart"/>
                      <w:r w:rsidRPr="00F90BE0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Pungun</w:t>
                      </w:r>
                      <w:proofErr w:type="spellEnd"/>
                      <w:r w:rsidRPr="00F90BE0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Class </w:t>
                      </w:r>
                      <w:proofErr w:type="spellStart"/>
                      <w:r w:rsidRPr="00F90BE0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>Ngeni</w:t>
                      </w:r>
                      <w:proofErr w:type="spellEnd"/>
                      <w:r w:rsidRPr="00F90BE0">
                        <w:rPr>
                          <w:rFonts w:ascii="Myriad Pro" w:hAnsi="Myriad Pro"/>
                          <w:b/>
                          <w:sz w:val="36"/>
                          <w:szCs w:val="36"/>
                        </w:rPr>
                        <w:t xml:space="preserve"> High School</w:t>
                      </w:r>
                    </w:p>
                    <w:p w14:paraId="2B52A9A5" w14:textId="77777777" w:rsidR="003833D8" w:rsidRPr="00F90BE0" w:rsidRDefault="003833D8" w:rsidP="0077523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F90BE0">
                        <w:rPr>
                          <w:sz w:val="24"/>
                          <w:szCs w:val="24"/>
                        </w:rPr>
                        <w:t xml:space="preserve">High school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uchea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ruanu-ier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ruu-ier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college,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ii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amwonota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aweires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703AC" w:rsidRPr="00F90BE0"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 w:rsidR="005703AC" w:rsidRPr="00F90BE0">
                        <w:rPr>
                          <w:sz w:val="24"/>
                          <w:szCs w:val="24"/>
                        </w:rPr>
                        <w:t xml:space="preserve"> grade.</w:t>
                      </w:r>
                    </w:p>
                    <w:p w14:paraId="1D42E753" w14:textId="77777777" w:rsidR="003833D8" w:rsidRPr="00F90BE0" w:rsidRDefault="003833D8" w:rsidP="0077523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AB12076" w14:textId="77777777" w:rsidR="003833D8" w:rsidRPr="00F90BE0" w:rsidRDefault="005703AC" w:rsidP="003833D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need a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pa</w:t>
                      </w:r>
                      <w:r w:rsidR="001E49E7">
                        <w:rPr>
                          <w:sz w:val="24"/>
                          <w:szCs w:val="24"/>
                        </w:rPr>
                        <w:t>s</w:t>
                      </w:r>
                      <w:r w:rsidRPr="00F90BE0">
                        <w:rPr>
                          <w:sz w:val="24"/>
                          <w:szCs w:val="24"/>
                        </w:rPr>
                        <w:t>sin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namp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subject a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high school, NG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nongonong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80FFC" w:rsidRPr="00F90BE0">
                        <w:rPr>
                          <w:sz w:val="24"/>
                          <w:szCs w:val="24"/>
                        </w:rPr>
                        <w:t xml:space="preserve">no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college.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makei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class non high school,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eisini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ewe counselor ren ewe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tori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ongononongu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 w:rsidR="00C80FFC" w:rsidRPr="00F90BE0">
                        <w:rPr>
                          <w:sz w:val="24"/>
                          <w:szCs w:val="24"/>
                        </w:rPr>
                        <w:t>niit</w:t>
                      </w:r>
                      <w:proofErr w:type="spellEnd"/>
                      <w:r w:rsidR="00C80FFC" w:rsidRPr="00F90BE0">
                        <w:rPr>
                          <w:sz w:val="24"/>
                          <w:szCs w:val="24"/>
                        </w:rPr>
                        <w:t>.</w:t>
                      </w:r>
                      <w:r w:rsidR="003833D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8372961" w14:textId="77777777" w:rsidR="003833D8" w:rsidRPr="00F90BE0" w:rsidRDefault="003833D8" w:rsidP="0077523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73B5843" w14:textId="77777777" w:rsidR="0077523B" w:rsidRPr="00F90BE0" w:rsidRDefault="00C80FFC" w:rsidP="0077523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college program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ajor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need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class. Re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non pekin medical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need an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nap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ath me science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>.</w:t>
                      </w:r>
                      <w:r w:rsidR="003833D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AB5DD01" w14:textId="77777777" w:rsidR="003833D8" w:rsidRPr="00F90BE0" w:rsidRDefault="003833D8" w:rsidP="0077523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DEC40F6" w14:textId="77777777" w:rsidR="003833D8" w:rsidRPr="00F90BE0" w:rsidRDefault="00C80FFC" w:rsidP="003833D8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high school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aweires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F90BE0">
                        <w:rPr>
                          <w:sz w:val="24"/>
                          <w:szCs w:val="24"/>
                        </w:rPr>
                        <w:t>tetenitiw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>:</w:t>
                      </w:r>
                      <w:r w:rsidR="003833D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B84EFCB" w14:textId="77777777" w:rsidR="0077523B" w:rsidRPr="00F90BE0" w:rsidRDefault="0077523B" w:rsidP="003833D8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4"/>
                          <w:szCs w:val="24"/>
                        </w:rPr>
                      </w:pPr>
                      <w:r w:rsidRPr="00F90BE0">
                        <w:rPr>
                          <w:b/>
                          <w:sz w:val="24"/>
                          <w:szCs w:val="24"/>
                        </w:rPr>
                        <w:t xml:space="preserve">Advanced Placement: </w:t>
                      </w:r>
                      <w:r w:rsidR="00FB0968" w:rsidRPr="00F90BE0">
                        <w:rPr>
                          <w:sz w:val="24"/>
                          <w:szCs w:val="24"/>
                        </w:rPr>
                        <w:t xml:space="preserve">Pekin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levelun</w:t>
                      </w:r>
                      <w:proofErr w:type="spellEnd"/>
                      <w:r w:rsidRPr="00F90BE0">
                        <w:rPr>
                          <w:sz w:val="24"/>
                          <w:szCs w:val="24"/>
                        </w:rPr>
                        <w:t>-</w:t>
                      </w:r>
                      <w:r w:rsidR="00FB0968" w:rsidRPr="00F90BE0">
                        <w:rPr>
                          <w:sz w:val="24"/>
                          <w:szCs w:val="24"/>
                        </w:rPr>
                        <w:t xml:space="preserve">college mi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osukuun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non high school. Chon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score on ewe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nesopwonon-ier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test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B0968" w:rsidRPr="00F90BE0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FB0968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college credit ren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college.</w:t>
                      </w:r>
                      <w:r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5EFEABC" w14:textId="77777777" w:rsidR="0077523B" w:rsidRPr="00F90BE0" w:rsidRDefault="0077523B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4"/>
                          <w:szCs w:val="24"/>
                        </w:rPr>
                      </w:pPr>
                      <w:r w:rsidRPr="00F90BE0">
                        <w:rPr>
                          <w:b/>
                          <w:sz w:val="24"/>
                          <w:szCs w:val="24"/>
                        </w:rPr>
                        <w:t xml:space="preserve">International Baccalaureate: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program mi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fitu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non ren pekin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="00F90BE0" w:rsidRPr="00F90BE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F90BE0" w:rsidRPr="00F90BE0">
                        <w:rPr>
                          <w:sz w:val="24"/>
                          <w:szCs w:val="24"/>
                        </w:rPr>
                        <w:t xml:space="preserve">; </w:t>
                      </w:r>
                      <w:r w:rsidR="00F90BE0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="00F90BE0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90BE0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oponuetai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F90BE0">
                        <w:rPr>
                          <w:sz w:val="24"/>
                          <w:szCs w:val="24"/>
                        </w:rPr>
                        <w:t>pa</w:t>
                      </w:r>
                      <w:r w:rsidR="001E49E7">
                        <w:rPr>
                          <w:sz w:val="24"/>
                          <w:szCs w:val="24"/>
                        </w:rPr>
                        <w:t>s</w:t>
                      </w:r>
                      <w:r w:rsidR="00F90BE0">
                        <w:rPr>
                          <w:sz w:val="24"/>
                          <w:szCs w:val="24"/>
                        </w:rPr>
                        <w:t>sini</w:t>
                      </w:r>
                      <w:proofErr w:type="spellEnd"/>
                      <w:r w:rsidR="00F90BE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onu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nengeni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subject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unungat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nongonongonun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kinikikin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proofErr w:type="gramStart"/>
                      <w:r w:rsidR="002A4611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>.</w:t>
                      </w:r>
                      <w:r w:rsidRPr="00F90BE0">
                        <w:rPr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14:paraId="600CD34F" w14:textId="77777777" w:rsidR="0077523B" w:rsidRPr="002A4611" w:rsidRDefault="003A76A2" w:rsidP="0077523B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4"/>
                          <w:szCs w:val="24"/>
                        </w:rPr>
                      </w:pPr>
                      <w:r w:rsidRPr="00F90BE0">
                        <w:rPr>
                          <w:b/>
                          <w:sz w:val="24"/>
                          <w:szCs w:val="24"/>
                        </w:rPr>
                        <w:t xml:space="preserve">Running Start/College in the </w:t>
                      </w:r>
                      <w:r w:rsidRPr="002A4611">
                        <w:rPr>
                          <w:b/>
                          <w:sz w:val="24"/>
                          <w:szCs w:val="24"/>
                        </w:rPr>
                        <w:t>High School:</w:t>
                      </w:r>
                      <w:r w:rsidR="0077523B" w:rsidRPr="002A461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A4611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ren</w:t>
                      </w:r>
                      <w:r w:rsidR="0077523B" w:rsidRPr="002A4611">
                        <w:rPr>
                          <w:sz w:val="24"/>
                          <w:szCs w:val="24"/>
                        </w:rPr>
                        <w:t xml:space="preserve"> high school </w:t>
                      </w:r>
                      <w:r w:rsidR="002A4611">
                        <w:rPr>
                          <w:sz w:val="24"/>
                          <w:szCs w:val="24"/>
                        </w:rPr>
                        <w:t xml:space="preserve">me </w:t>
                      </w:r>
                      <w:r w:rsidR="0077523B" w:rsidRPr="002A4611">
                        <w:rPr>
                          <w:sz w:val="24"/>
                          <w:szCs w:val="24"/>
                        </w:rPr>
                        <w:t xml:space="preserve">college credit </w:t>
                      </w:r>
                      <w:r w:rsidR="002A4611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2A4611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A4611">
                        <w:rPr>
                          <w:sz w:val="24"/>
                          <w:szCs w:val="24"/>
                        </w:rPr>
                        <w:t xml:space="preserve"> class</w:t>
                      </w:r>
                      <w:r w:rsidRPr="002A4611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713738F" w14:textId="77777777" w:rsidR="003A76A2" w:rsidRPr="002A4611" w:rsidRDefault="003A76A2" w:rsidP="003A76A2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70452A6F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879DD56" w14:textId="77777777" w:rsidR="0077523B" w:rsidRDefault="0077523B"/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51FFAED" wp14:editId="56EA1F27">
                <wp:simplePos x="0" y="0"/>
                <wp:positionH relativeFrom="margin">
                  <wp:align>right</wp:align>
                </wp:positionH>
                <wp:positionV relativeFrom="paragraph">
                  <wp:posOffset>653764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94D03C" w14:textId="77777777" w:rsidR="00CA36F6" w:rsidRPr="007F3240" w:rsidRDefault="002A461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7F324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FFAED" id="Text Box 8" o:spid="_x0000_s1030" type="#_x0000_t202" style="position:absolute;margin-left:524.8pt;margin-top:514.8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" fillcolor="#ec5654 [1940]" stroked="f" strokeweight=".5pt">
                <v:textbox>
                  <w:txbxContent>
                    <w:p w14:paraId="6494D03C" w14:textId="77777777" w:rsidR="00CA36F6" w:rsidRPr="007F3240" w:rsidRDefault="002A461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7F324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E11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B9F8D3" wp14:editId="6F8BB8CD">
                <wp:simplePos x="0" y="0"/>
                <wp:positionH relativeFrom="column">
                  <wp:posOffset>65868</wp:posOffset>
                </wp:positionH>
                <wp:positionV relativeFrom="paragraph">
                  <wp:posOffset>6912223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25BEB1" w14:textId="77777777" w:rsidR="003A76A2" w:rsidRPr="001A741E" w:rsidRDefault="002A4611" w:rsidP="003A76A2">
                            <w:pPr>
                              <w:pStyle w:val="NoSpacing"/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passi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ewe</w:t>
                            </w:r>
                            <w:r w:rsidR="003A76A2" w:rsidRPr="003A76A2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Advanced Placement (AP) exa</w:t>
                            </w:r>
                            <w:r w:rsidR="001E49E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m</w:t>
                            </w:r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napeno</w:t>
                            </w:r>
                            <w:proofErr w:type="spellEnd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on fan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unungat</w:t>
                            </w:r>
                            <w:proofErr w:type="spellEnd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repwe</w:t>
                            </w:r>
                            <w:proofErr w:type="spellEnd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awesi</w:t>
                            </w:r>
                            <w:proofErr w:type="spellEnd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college nap </w:t>
                            </w:r>
                            <w:proofErr w:type="spellStart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seni</w:t>
                            </w:r>
                            <w:proofErr w:type="spellEnd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rese </w:t>
                            </w:r>
                            <w:proofErr w:type="spellStart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passini</w:t>
                            </w:r>
                            <w:proofErr w:type="spellEnd"/>
                            <w:r w:rsidR="0096044B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 xml:space="preserve"> ewe </w:t>
                            </w:r>
                            <w:r w:rsidR="001A741E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AP exam</w:t>
                            </w:r>
                            <w:r w:rsidR="00C14DA7">
                              <w:rPr>
                                <w:rFonts w:ascii="Trebuchet MS" w:eastAsia="Times New Roman" w:hAnsi="Trebuchet MS" w:cs="Arial"/>
                                <w:color w:val="00000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5116A56" w14:textId="77777777" w:rsidR="006F4ED5" w:rsidRPr="003A76A2" w:rsidRDefault="006F4ED5">
                            <w:pP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9F8D3" id="Text Box 13" o:spid="_x0000_s1031" type="#_x0000_t202" style="position:absolute;margin-left:5.2pt;margin-top:544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" filled="f" stroked="f" strokeweight=".5pt">
                <v:textbox>
                  <w:txbxContent>
                    <w:p w14:paraId="3A25BEB1" w14:textId="77777777" w:rsidR="003A76A2" w:rsidRPr="001A741E" w:rsidRDefault="002A4611" w:rsidP="003A76A2">
                      <w:pPr>
                        <w:pStyle w:val="NoSpacing"/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ir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passini</w:t>
                      </w:r>
                      <w:proofErr w:type="spellEnd"/>
                      <w:r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ewe</w:t>
                      </w:r>
                      <w:r w:rsidR="003A76A2" w:rsidRPr="003A76A2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Advanced Placement (AP) exa</w:t>
                      </w:r>
                      <w:r w:rsidR="001E49E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m</w:t>
                      </w:r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ir</w:t>
                      </w:r>
                      <w:proofErr w:type="spellEnd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napeno</w:t>
                      </w:r>
                      <w:proofErr w:type="spellEnd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on fan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unungat</w:t>
                      </w:r>
                      <w:proofErr w:type="spellEnd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repwe</w:t>
                      </w:r>
                      <w:proofErr w:type="spellEnd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tongeni</w:t>
                      </w:r>
                      <w:proofErr w:type="spellEnd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awesi</w:t>
                      </w:r>
                      <w:proofErr w:type="spellEnd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college nap </w:t>
                      </w:r>
                      <w:proofErr w:type="spellStart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seni</w:t>
                      </w:r>
                      <w:proofErr w:type="spellEnd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rese </w:t>
                      </w:r>
                      <w:proofErr w:type="spellStart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passini</w:t>
                      </w:r>
                      <w:proofErr w:type="spellEnd"/>
                      <w:r w:rsidR="0096044B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 xml:space="preserve"> ewe </w:t>
                      </w:r>
                      <w:r w:rsidR="001A741E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AP exam</w:t>
                      </w:r>
                      <w:r w:rsidR="00C14DA7">
                        <w:rPr>
                          <w:rFonts w:ascii="Trebuchet MS" w:eastAsia="Times New Roman" w:hAnsi="Trebuchet MS" w:cs="Arial"/>
                          <w:color w:val="000000"/>
                          <w:sz w:val="28"/>
                          <w:szCs w:val="28"/>
                        </w:rPr>
                        <w:t>.</w:t>
                      </w:r>
                    </w:p>
                    <w:p w14:paraId="55116A56" w14:textId="77777777" w:rsidR="006F4ED5" w:rsidRPr="003A76A2" w:rsidRDefault="006F4ED5">
                      <w:pPr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E3D7DF1" wp14:editId="78156EE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97D05" w14:textId="77777777" w:rsidR="00CA36F6" w:rsidRPr="00685C13" w:rsidRDefault="0025618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="00F90BE0">
                              <w:rPr>
                                <w:sz w:val="28"/>
                              </w:rPr>
                              <w:t xml:space="preserve">an Ewe </w:t>
                            </w:r>
                            <w:proofErr w:type="spellStart"/>
                            <w:r w:rsidR="00F90BE0"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 w:rsidR="00F90BE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F90BE0"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3D7DF1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1297D05" w14:textId="77777777" w:rsidR="00CA36F6" w:rsidRPr="00685C13" w:rsidRDefault="00256181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r w:rsidR="00F90BE0">
                        <w:rPr>
                          <w:sz w:val="28"/>
                        </w:rPr>
                        <w:t xml:space="preserve">an Ewe </w:t>
                      </w:r>
                      <w:proofErr w:type="spellStart"/>
                      <w:r w:rsidR="00F90BE0">
                        <w:rPr>
                          <w:sz w:val="28"/>
                        </w:rPr>
                        <w:t>Sukuun</w:t>
                      </w:r>
                      <w:proofErr w:type="spellEnd"/>
                      <w:r w:rsidR="00F90BE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F90BE0"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48A43D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4D54E9" wp14:editId="56BF4E2D">
                <wp:simplePos x="0" y="0"/>
                <wp:positionH relativeFrom="column">
                  <wp:posOffset>2286000</wp:posOffset>
                </wp:positionH>
                <wp:positionV relativeFrom="paragraph">
                  <wp:posOffset>76201</wp:posOffset>
                </wp:positionV>
                <wp:extent cx="4890135" cy="16192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619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04AC1" w14:textId="77777777" w:rsidR="00781C88" w:rsidRDefault="0016561E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rStyle w:val="SubtleEmphasis"/>
                                <w:i w:val="0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>
                              <w:rPr>
                                <w:rStyle w:val="SubtleEmphasis"/>
                              </w:rPr>
                            </w:sdtEndPr>
                            <w:sdtContent>
                              <w:p w14:paraId="4C50A298" w14:textId="77777777" w:rsidR="00696E04" w:rsidRPr="0016561E" w:rsidRDefault="0016561E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rStyle w:val="SubtleEmphasis"/>
                                    <w:i w:val="0"/>
                                  </w:rPr>
                                </w:pPr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Tikki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ikei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omw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kopwe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wanong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feun</w:t>
                                </w:r>
                                <w:proofErr w:type="spellEnd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 xml:space="preserve"> </w:t>
                                </w:r>
                                <w:proofErr w:type="spellStart"/>
                                <w:r w:rsidRPr="0016561E">
                                  <w:rPr>
                                    <w:rStyle w:val="SubtleEmphasis"/>
                                    <w:i w:val="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C7A8685" w14:textId="77777777" w:rsidR="00781C88" w:rsidRPr="0016561E" w:rsidRDefault="00781C88" w:rsidP="00781C88">
                            <w:pPr>
                              <w:rPr>
                                <w:rStyle w:val="SubtleEmphasis"/>
                                <w:i w:val="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D54E9" id="_x0000_s1033" type="#_x0000_t202" style="position:absolute;margin-left:180pt;margin-top:6pt;width:385.05pt;height:12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" filled="f" strokecolor="#d9d9d9">
                <v:textbox>
                  <w:txbxContent>
                    <w:p w14:paraId="3D504AC1" w14:textId="77777777" w:rsidR="00781C88" w:rsidRDefault="0016561E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rStyle w:val="SubtleEmphasis"/>
                          <w:i w:val="0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>
                        <w:rPr>
                          <w:rStyle w:val="SubtleEmphasis"/>
                        </w:rPr>
                      </w:sdtEndPr>
                      <w:sdtContent>
                        <w:p w14:paraId="4C50A298" w14:textId="77777777" w:rsidR="00696E04" w:rsidRPr="0016561E" w:rsidRDefault="0016561E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rStyle w:val="SubtleEmphasis"/>
                              <w:i w:val="0"/>
                            </w:rPr>
                          </w:pPr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Tikki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ikei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omw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kopwe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wanong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feun</w:t>
                          </w:r>
                          <w:proofErr w:type="spellEnd"/>
                          <w:r w:rsidRPr="0016561E">
                            <w:rPr>
                              <w:rStyle w:val="SubtleEmphasis"/>
                              <w:i w:val="0"/>
                            </w:rPr>
                            <w:t xml:space="preserve"> </w:t>
                          </w:r>
                          <w:proofErr w:type="spellStart"/>
                          <w:r w:rsidRPr="0016561E">
                            <w:rPr>
                              <w:rStyle w:val="SubtleEmphasis"/>
                              <w:i w:val="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4C7A8685" w14:textId="77777777" w:rsidR="00781C88" w:rsidRPr="0016561E" w:rsidRDefault="00781C88" w:rsidP="00781C88">
                      <w:pPr>
                        <w:rPr>
                          <w:rStyle w:val="SubtleEmphasis"/>
                          <w:i w:val="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2704E5" wp14:editId="67F371E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1F87EC" w14:textId="77777777" w:rsidR="001B2141" w:rsidRPr="00661D0B" w:rsidRDefault="001A741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1EAE49E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F56866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704E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21F87EC" w14:textId="77777777" w:rsidR="001B2141" w:rsidRPr="00661D0B" w:rsidRDefault="001A741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1EAE49E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F56866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59DC7C" w14:textId="77777777" w:rsidR="00671A4B" w:rsidRPr="001B2141" w:rsidRDefault="005828F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665570" wp14:editId="4DE84FFA">
                <wp:simplePos x="0" y="0"/>
                <wp:positionH relativeFrom="column">
                  <wp:posOffset>2305050</wp:posOffset>
                </wp:positionH>
                <wp:positionV relativeFrom="paragraph">
                  <wp:posOffset>1438910</wp:posOffset>
                </wp:positionV>
                <wp:extent cx="4904105" cy="61531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105" cy="61531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71458" w14:textId="77777777" w:rsidR="002B0FFE" w:rsidRPr="000A465A" w:rsidRDefault="0016561E" w:rsidP="002B0FF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  <w:r w:rsidR="002B0FFE" w:rsidRPr="000A46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</w:p>
                          <w:p w14:paraId="36D43FDF" w14:textId="77777777" w:rsidR="000A465A" w:rsidRPr="000A465A" w:rsidRDefault="0016561E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n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sem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, ch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tutumunu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chiechi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class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subject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07A327EE" w14:textId="77777777" w:rsidR="00DD4426" w:rsidRPr="000A465A" w:rsidRDefault="0016561E" w:rsidP="000A465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chufeng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porous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ewe counselor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sense r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class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urin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ngonu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93F87BE" w14:textId="77777777" w:rsidR="000A465A" w:rsidRPr="000A465A" w:rsidRDefault="000A465A" w:rsidP="000A465A">
                            <w:pPr>
                              <w:pStyle w:val="NoSpacing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354732EE" w14:textId="77777777" w:rsidR="002B0FFE" w:rsidRPr="000A465A" w:rsidRDefault="0016561E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0779A311" w14:textId="77777777" w:rsidR="00DD4426" w:rsidRPr="000A465A" w:rsidRDefault="0016561E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ep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lass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e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high school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Eis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fan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iten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, tests, me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akeke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fis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A054E5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A054E5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071650B" w14:textId="77777777" w:rsidR="009B7241" w:rsidRPr="000A465A" w:rsidRDefault="00A054E5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gen</w:t>
                            </w:r>
                            <w:r w:rsidR="00EC77A3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ens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9B7241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we counselor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orous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fi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lass non high school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umunu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won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ururun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mwokut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middle school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high school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pungu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6427D">
                              <w:rPr>
                                <w:sz w:val="28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86427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9B7241" w:rsidRPr="000A465A">
                              <w:rPr>
                                <w:sz w:val="28"/>
                                <w:szCs w:val="26"/>
                              </w:rPr>
                              <w:t xml:space="preserve"> to your child’s counselor about high school c</w:t>
                            </w:r>
                            <w:r w:rsidR="00DD4426" w:rsidRPr="000A465A">
                              <w:rPr>
                                <w:sz w:val="28"/>
                                <w:szCs w:val="26"/>
                              </w:rPr>
                              <w:t>lass selections.</w:t>
                            </w:r>
                            <w:r w:rsidR="00DD4426" w:rsidRPr="000A465A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793E34BA" w14:textId="77777777" w:rsidR="00DD4426" w:rsidRPr="0086427D" w:rsidRDefault="0086427D" w:rsidP="000A465A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ako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class mi mase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ururun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ierin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high school ren an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sopweno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tori met an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anean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6427D">
                              <w:rPr>
                                <w:sz w:val="28"/>
                                <w:szCs w:val="26"/>
                              </w:rPr>
                              <w:t>murin</w:t>
                            </w:r>
                            <w:proofErr w:type="spellEnd"/>
                            <w:r w:rsidRPr="0086427D">
                              <w:rPr>
                                <w:sz w:val="28"/>
                                <w:szCs w:val="26"/>
                              </w:rPr>
                              <w:t xml:space="preserve"> high school</w:t>
                            </w:r>
                            <w:r w:rsidR="00B435A2" w:rsidRPr="0086427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DD4426" w:rsidRPr="0086427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6279CCB0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75AE655C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65570" id="_x0000_s1035" type="#_x0000_t202" style="position:absolute;margin-left:181.5pt;margin-top:113.3pt;width:386.15pt;height:48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" fillcolor="#e1eee8 [663]" stroked="f">
                <v:textbox>
                  <w:txbxContent>
                    <w:p w14:paraId="19F71458" w14:textId="77777777" w:rsidR="002B0FFE" w:rsidRPr="000A465A" w:rsidRDefault="0016561E" w:rsidP="002B0FFE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  <w:r w:rsidR="002B0FFE" w:rsidRPr="000A465A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</w:p>
                    <w:p w14:paraId="36D43FDF" w14:textId="77777777" w:rsidR="000A465A" w:rsidRPr="000A465A" w:rsidRDefault="0016561E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Porous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n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sem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, cho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tutumunu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chiechi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nge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class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aweires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subject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pwapwait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.</w:t>
                      </w:r>
                    </w:p>
                    <w:p w14:paraId="07A327EE" w14:textId="77777777" w:rsidR="00DD4426" w:rsidRPr="000A465A" w:rsidRDefault="0016561E" w:rsidP="000A465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fanso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chufeng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porous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ewe counselor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sense re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m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class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urin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ngonu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93F87BE" w14:textId="77777777" w:rsidR="000A465A" w:rsidRPr="000A465A" w:rsidRDefault="000A465A" w:rsidP="000A465A">
                      <w:pPr>
                        <w:pStyle w:val="NoSpacing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</w:p>
                    <w:p w14:paraId="354732EE" w14:textId="77777777" w:rsidR="002B0FFE" w:rsidRPr="000A465A" w:rsidRDefault="0016561E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0779A311" w14:textId="77777777" w:rsidR="00DD4426" w:rsidRPr="000A465A" w:rsidRDefault="0016561E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nu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ep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iek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g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class mi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weires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e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non high school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Eis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fan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iten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, tests, me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pwan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ekkoch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akeke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mei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fis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A054E5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A054E5">
                        <w:rPr>
                          <w:sz w:val="28"/>
                          <w:szCs w:val="26"/>
                        </w:rPr>
                        <w:t>.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6071650B" w14:textId="77777777" w:rsidR="009B7241" w:rsidRPr="000A465A" w:rsidRDefault="00A054E5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 xml:space="preserve">Porous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gen</w:t>
                      </w:r>
                      <w:r w:rsidR="00EC77A3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sens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gang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9B7241"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 xml:space="preserve">Porou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we counselor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orous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fi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lass non high school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umunu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86427D">
                        <w:rPr>
                          <w:sz w:val="28"/>
                          <w:szCs w:val="26"/>
                        </w:rPr>
                        <w:t xml:space="preserve">won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ururun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feri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mwokut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middle school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high school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pungu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6427D">
                        <w:rPr>
                          <w:sz w:val="28"/>
                          <w:szCs w:val="26"/>
                        </w:rPr>
                        <w:t>fansoun</w:t>
                      </w:r>
                      <w:proofErr w:type="spellEnd"/>
                      <w:r w:rsidR="0086427D">
                        <w:rPr>
                          <w:sz w:val="28"/>
                          <w:szCs w:val="26"/>
                        </w:rPr>
                        <w:t>.</w:t>
                      </w:r>
                      <w:r w:rsidR="009B7241" w:rsidRPr="000A465A">
                        <w:rPr>
                          <w:sz w:val="28"/>
                          <w:szCs w:val="26"/>
                        </w:rPr>
                        <w:t xml:space="preserve"> to your child’s counselor about high school c</w:t>
                      </w:r>
                      <w:r w:rsidR="00DD4426" w:rsidRPr="000A465A">
                        <w:rPr>
                          <w:sz w:val="28"/>
                          <w:szCs w:val="26"/>
                        </w:rPr>
                        <w:t>lass selections.</w:t>
                      </w:r>
                      <w:r w:rsidR="00DD4426" w:rsidRPr="000A465A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</w:p>
                    <w:p w14:paraId="793E34BA" w14:textId="77777777" w:rsidR="00DD4426" w:rsidRPr="0086427D" w:rsidRDefault="0086427D" w:rsidP="000A465A">
                      <w:pPr>
                        <w:pStyle w:val="NoSpacing"/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ind w:left="72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ako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class mi mase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ururun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angei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ierin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high school ren an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sopweno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tori met an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anean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mochen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6427D">
                        <w:rPr>
                          <w:sz w:val="28"/>
                          <w:szCs w:val="26"/>
                        </w:rPr>
                        <w:t>murin</w:t>
                      </w:r>
                      <w:proofErr w:type="spellEnd"/>
                      <w:r w:rsidRPr="0086427D">
                        <w:rPr>
                          <w:sz w:val="28"/>
                          <w:szCs w:val="26"/>
                        </w:rPr>
                        <w:t xml:space="preserve"> high school</w:t>
                      </w:r>
                      <w:r w:rsidR="00B435A2" w:rsidRPr="0086427D">
                        <w:rPr>
                          <w:sz w:val="28"/>
                          <w:szCs w:val="26"/>
                        </w:rPr>
                        <w:t>.</w:t>
                      </w:r>
                      <w:r w:rsidR="00DD4426" w:rsidRPr="0086427D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6279CCB0" w14:textId="77777777"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75AE655C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32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50FCB1" wp14:editId="11FAF390">
                <wp:simplePos x="0" y="0"/>
                <wp:positionH relativeFrom="column">
                  <wp:posOffset>32657</wp:posOffset>
                </wp:positionH>
                <wp:positionV relativeFrom="paragraph">
                  <wp:posOffset>146479</wp:posOffset>
                </wp:positionV>
                <wp:extent cx="2153920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3920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8DA86" w14:textId="77777777" w:rsidR="00BC12C8" w:rsidRPr="006C2F5C" w:rsidRDefault="001A741E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Cs w:val="24"/>
                              </w:rPr>
                            </w:pPr>
                            <w:r w:rsidRPr="006C2F5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BC12C8" w:rsidRPr="006C2F5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BC12C8" w:rsidRPr="006C2F5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Class mi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r w:rsidR="00DD4426" w:rsidRPr="006C2F5C">
                              <w:rPr>
                                <w:szCs w:val="24"/>
                              </w:rPr>
                              <w:t xml:space="preserve">Advanced Placement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="00DD4426" w:rsidRPr="006C2F5C">
                              <w:rPr>
                                <w:szCs w:val="24"/>
                              </w:rPr>
                              <w:t xml:space="preserve"> AP courses </w:t>
                            </w:r>
                            <w:r w:rsidRPr="006C2F5C">
                              <w:rPr>
                                <w:szCs w:val="24"/>
                              </w:rPr>
                              <w:t xml:space="preserve">re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ko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riaffou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0AA44A68" w14:textId="77777777" w:rsidR="00BC12C8" w:rsidRPr="006C2F5C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5BC737D8" w14:textId="77777777" w:rsidR="00DD4426" w:rsidRPr="006C2F5C" w:rsidRDefault="001A741E" w:rsidP="00DD4426">
                            <w:pPr>
                              <w:rPr>
                                <w:szCs w:val="24"/>
                              </w:rPr>
                            </w:pPr>
                            <w:r w:rsidRPr="006C2F5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UNGUN</w:t>
                            </w:r>
                            <w:r w:rsidR="00BC12C8" w:rsidRPr="006C2F5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BC12C8" w:rsidRPr="006C2F5C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mwonomwoneno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 AP courses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Pr="006C2F5C">
                              <w:rPr>
                                <w:rFonts w:cs="Arial"/>
                                <w:szCs w:val="24"/>
                              </w:rPr>
                              <w:t>.</w:t>
                            </w:r>
                          </w:p>
                          <w:p w14:paraId="04B63EED" w14:textId="77777777" w:rsidR="007E5CD3" w:rsidRPr="006C2F5C" w:rsidRDefault="001A741E" w:rsidP="00DD4426">
                            <w:pPr>
                              <w:rPr>
                                <w:szCs w:val="24"/>
                              </w:rPr>
                            </w:pPr>
                            <w:r w:rsidRPr="006C2F5C">
                              <w:rPr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nikitiw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. </w:t>
                            </w:r>
                            <w:r w:rsidR="00DD4426" w:rsidRPr="006C2F5C">
                              <w:rPr>
                                <w:szCs w:val="24"/>
                              </w:rPr>
                              <w:t xml:space="preserve">Students have to be committed and work hard.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Nge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ir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mei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seni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chiechier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me sense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ir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ekukunatiw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97C33" w:rsidRPr="006C2F5C">
                              <w:rPr>
                                <w:szCs w:val="24"/>
                              </w:rPr>
                              <w:t>eurek</w:t>
                            </w:r>
                            <w:proofErr w:type="spellEnd"/>
                            <w:r w:rsidR="00F97C33" w:rsidRPr="006C2F5C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5E98BB53" w14:textId="77777777" w:rsidR="00DD4426" w:rsidRPr="006C2F5C" w:rsidRDefault="00F97C33" w:rsidP="00DD4426">
                            <w:pPr>
                              <w:rPr>
                                <w:szCs w:val="24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w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, ren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AP classes,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245745F5" w14:textId="77777777" w:rsidR="00DD4426" w:rsidRPr="006C2F5C" w:rsidRDefault="00F97C33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Cs w:val="24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Pwano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sii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me non </w:t>
                            </w:r>
                            <w:proofErr w:type="gramStart"/>
                            <w:r w:rsidRPr="006C2F5C">
                              <w:rPr>
                                <w:szCs w:val="24"/>
                              </w:rPr>
                              <w:t>an</w:t>
                            </w:r>
                            <w:proofErr w:type="gramEnd"/>
                            <w:r w:rsidRPr="006C2F5C">
                              <w:rPr>
                                <w:szCs w:val="24"/>
                              </w:rPr>
                              <w:t xml:space="preserve"> college ewe pekin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tootonong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43238392" w14:textId="77777777" w:rsidR="00DD4426" w:rsidRPr="006C2F5C" w:rsidRDefault="00F97C33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Cs w:val="24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college credit</w:t>
                            </w:r>
                            <w:r w:rsidR="00DD4426" w:rsidRPr="006C2F5C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447B6163" w14:textId="77777777" w:rsidR="00DD4426" w:rsidRPr="006C2F5C" w:rsidRDefault="00F97C33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Cs w:val="24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mwet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nepoputa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class.</w:t>
                            </w:r>
                          </w:p>
                          <w:p w14:paraId="4C53FBA4" w14:textId="77777777" w:rsidR="00DD4426" w:rsidRPr="006C2F5C" w:rsidRDefault="0016561E" w:rsidP="00DD4426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rPr>
                                <w:szCs w:val="24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nipwakeochu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sine non college</w:t>
                            </w:r>
                          </w:p>
                          <w:p w14:paraId="4CE992E7" w14:textId="77777777" w:rsidR="00DD4426" w:rsidRPr="000A465A" w:rsidRDefault="0016561E" w:rsidP="00DD4426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ewe</w:t>
                            </w:r>
                            <w:r w:rsidR="00DD4426" w:rsidRPr="006C2F5C">
                              <w:rPr>
                                <w:szCs w:val="24"/>
                              </w:rPr>
                              <w:t xml:space="preserve"> AP course? </w:t>
                            </w:r>
                            <w:r w:rsidRPr="006C2F5C">
                              <w:rPr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sense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r w:rsidR="00DD4426" w:rsidRPr="006C2F5C">
                              <w:rPr>
                                <w:szCs w:val="24"/>
                              </w:rPr>
                              <w:t xml:space="preserve">counselor </w:t>
                            </w:r>
                            <w:r w:rsidRPr="006C2F5C">
                              <w:rPr>
                                <w:szCs w:val="24"/>
                              </w:rPr>
                              <w:t xml:space="preserve">ren ewer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oruan</w:t>
                            </w:r>
                            <w:proofErr w:type="spellEnd"/>
                            <w:r w:rsidRPr="006C2F5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C2F5C">
                              <w:rPr>
                                <w:szCs w:val="24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7B576F8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7A1D3C5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0FCB1" id="Text Box 9" o:spid="_x0000_s1036" type="#_x0000_t202" style="position:absolute;margin-left:2.55pt;margin-top:11.55pt;width:169.6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" filled="f" stroked="f" strokeweight=".5pt">
                <v:textbox>
                  <w:txbxContent>
                    <w:p w14:paraId="6CB8DA86" w14:textId="77777777" w:rsidR="00BC12C8" w:rsidRPr="006C2F5C" w:rsidRDefault="001A741E" w:rsidP="00BC12C8">
                      <w:pPr>
                        <w:spacing w:after="0"/>
                        <w:rPr>
                          <w:rFonts w:ascii="Myriad Pro" w:hAnsi="Myriad Pro" w:cs="Arial"/>
                          <w:szCs w:val="24"/>
                        </w:rPr>
                      </w:pPr>
                      <w:r w:rsidRPr="006C2F5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BC12C8" w:rsidRPr="006C2F5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BC12C8" w:rsidRPr="006C2F5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Pr="006C2F5C">
                        <w:rPr>
                          <w:rFonts w:cs="Arial"/>
                          <w:szCs w:val="24"/>
                        </w:rPr>
                        <w:t xml:space="preserve">Class mi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aweires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usun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 xml:space="preserve"> </w:t>
                      </w:r>
                      <w:r w:rsidR="00DD4426" w:rsidRPr="006C2F5C">
                        <w:rPr>
                          <w:szCs w:val="24"/>
                        </w:rPr>
                        <w:t xml:space="preserve">Advanced Placement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ika</w:t>
                      </w:r>
                      <w:proofErr w:type="spellEnd"/>
                      <w:r w:rsidR="00DD4426" w:rsidRPr="006C2F5C">
                        <w:rPr>
                          <w:szCs w:val="24"/>
                        </w:rPr>
                        <w:t xml:space="preserve"> AP courses </w:t>
                      </w:r>
                      <w:r w:rsidRPr="006C2F5C">
                        <w:rPr>
                          <w:szCs w:val="24"/>
                        </w:rPr>
                        <w:t xml:space="preserve">re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ko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riaffou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ika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aweires</w:t>
                      </w:r>
                      <w:proofErr w:type="spellEnd"/>
                      <w:r w:rsidRPr="006C2F5C">
                        <w:rPr>
                          <w:szCs w:val="24"/>
                        </w:rPr>
                        <w:t>.</w:t>
                      </w:r>
                    </w:p>
                    <w:p w14:paraId="0AA44A68" w14:textId="77777777" w:rsidR="00BC12C8" w:rsidRPr="006C2F5C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5BC737D8" w14:textId="77777777" w:rsidR="00DD4426" w:rsidRPr="006C2F5C" w:rsidRDefault="001A741E" w:rsidP="00DD4426">
                      <w:pPr>
                        <w:rPr>
                          <w:szCs w:val="24"/>
                        </w:rPr>
                      </w:pPr>
                      <w:r w:rsidRPr="006C2F5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PUNGUN</w:t>
                      </w:r>
                      <w:r w:rsidR="00BC12C8" w:rsidRPr="006C2F5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BC12C8" w:rsidRPr="006C2F5C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Pr="006C2F5C">
                        <w:rPr>
                          <w:rFonts w:cs="Arial"/>
                          <w:szCs w:val="24"/>
                        </w:rPr>
                        <w:t xml:space="preserve">Ese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mwonomwoneno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pwe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 xml:space="preserve"> AP courses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mei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rFonts w:cs="Arial"/>
                          <w:szCs w:val="24"/>
                        </w:rPr>
                        <w:t>aweires</w:t>
                      </w:r>
                      <w:proofErr w:type="spellEnd"/>
                      <w:r w:rsidRPr="006C2F5C">
                        <w:rPr>
                          <w:rFonts w:cs="Arial"/>
                          <w:szCs w:val="24"/>
                        </w:rPr>
                        <w:t>.</w:t>
                      </w:r>
                    </w:p>
                    <w:p w14:paraId="04B63EED" w14:textId="77777777" w:rsidR="007E5CD3" w:rsidRPr="006C2F5C" w:rsidRDefault="001A741E" w:rsidP="00DD4426">
                      <w:pPr>
                        <w:rPr>
                          <w:szCs w:val="24"/>
                        </w:rPr>
                      </w:pPr>
                      <w:r w:rsidRPr="006C2F5C">
                        <w:rPr>
                          <w:szCs w:val="24"/>
                        </w:rPr>
                        <w:t xml:space="preserve">Chon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sukuun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repwe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nikitiw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me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angang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weires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. </w:t>
                      </w:r>
                      <w:r w:rsidR="00DD4426" w:rsidRPr="006C2F5C">
                        <w:rPr>
                          <w:szCs w:val="24"/>
                        </w:rPr>
                        <w:t xml:space="preserve">Students have to be committed and work hard.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Nge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,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ir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mei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angei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aninis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seni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chiechier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chon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sukuun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me sense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ir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tongeni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ekukunatiw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ar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F97C33" w:rsidRPr="006C2F5C">
                        <w:rPr>
                          <w:szCs w:val="24"/>
                        </w:rPr>
                        <w:t>eurek</w:t>
                      </w:r>
                      <w:proofErr w:type="spellEnd"/>
                      <w:r w:rsidR="00F97C33" w:rsidRPr="006C2F5C">
                        <w:rPr>
                          <w:szCs w:val="24"/>
                        </w:rPr>
                        <w:t>.</w:t>
                      </w:r>
                    </w:p>
                    <w:p w14:paraId="5E98BB53" w14:textId="77777777" w:rsidR="00DD4426" w:rsidRPr="006C2F5C" w:rsidRDefault="00F97C33" w:rsidP="00DD4426">
                      <w:pPr>
                        <w:rPr>
                          <w:szCs w:val="24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Pwa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w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, ren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ange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kewe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AP classes,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noumw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semirit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tongen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: </w:t>
                      </w:r>
                    </w:p>
                    <w:p w14:paraId="245745F5" w14:textId="77777777" w:rsidR="00DD4426" w:rsidRPr="006C2F5C" w:rsidRDefault="00F97C33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Cs w:val="24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Pwano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ika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sii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me non </w:t>
                      </w:r>
                      <w:proofErr w:type="gramStart"/>
                      <w:r w:rsidRPr="006C2F5C">
                        <w:rPr>
                          <w:szCs w:val="24"/>
                        </w:rPr>
                        <w:t>an</w:t>
                      </w:r>
                      <w:proofErr w:type="gramEnd"/>
                      <w:r w:rsidRPr="006C2F5C">
                        <w:rPr>
                          <w:szCs w:val="24"/>
                        </w:rPr>
                        <w:t xml:space="preserve"> college ewe pekin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atootonong</w:t>
                      </w:r>
                      <w:proofErr w:type="spellEnd"/>
                      <w:r w:rsidRPr="006C2F5C">
                        <w:rPr>
                          <w:szCs w:val="24"/>
                        </w:rPr>
                        <w:t>.</w:t>
                      </w:r>
                    </w:p>
                    <w:p w14:paraId="43238392" w14:textId="77777777" w:rsidR="00DD4426" w:rsidRPr="006C2F5C" w:rsidRDefault="00F97C33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Cs w:val="24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Ange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college credit</w:t>
                      </w:r>
                      <w:r w:rsidR="00DD4426" w:rsidRPr="006C2F5C">
                        <w:rPr>
                          <w:szCs w:val="24"/>
                        </w:rPr>
                        <w:t>.</w:t>
                      </w:r>
                    </w:p>
                    <w:p w14:paraId="447B6163" w14:textId="77777777" w:rsidR="00DD4426" w:rsidRPr="006C2F5C" w:rsidRDefault="00F97C33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Cs w:val="24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Amwet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sen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kewe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nepoputa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pekin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kae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ika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class.</w:t>
                      </w:r>
                    </w:p>
                    <w:p w14:paraId="4C53FBA4" w14:textId="77777777" w:rsidR="00DD4426" w:rsidRPr="006C2F5C" w:rsidRDefault="0016561E" w:rsidP="00DD4426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rPr>
                          <w:szCs w:val="24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Awora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kewe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nipwakeochu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sine non college</w:t>
                      </w:r>
                    </w:p>
                    <w:p w14:paraId="4CE992E7" w14:textId="77777777" w:rsidR="00DD4426" w:rsidRPr="000A465A" w:rsidRDefault="0016561E" w:rsidP="00DD4426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6C2F5C">
                        <w:rPr>
                          <w:szCs w:val="24"/>
                        </w:rPr>
                        <w:t>E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mi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pwapwait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an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noumw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ewe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semirit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pwe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ange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ewe</w:t>
                      </w:r>
                      <w:r w:rsidR="00DD4426" w:rsidRPr="006C2F5C">
                        <w:rPr>
                          <w:szCs w:val="24"/>
                        </w:rPr>
                        <w:t xml:space="preserve"> AP course? </w:t>
                      </w:r>
                      <w:r w:rsidRPr="006C2F5C">
                        <w:rPr>
                          <w:szCs w:val="24"/>
                        </w:rPr>
                        <w:t xml:space="preserve"> Porous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ngeni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emo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sense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ika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r w:rsidR="00DD4426" w:rsidRPr="006C2F5C">
                        <w:rPr>
                          <w:szCs w:val="24"/>
                        </w:rPr>
                        <w:t xml:space="preserve">counselor </w:t>
                      </w:r>
                      <w:r w:rsidRPr="006C2F5C">
                        <w:rPr>
                          <w:szCs w:val="24"/>
                        </w:rPr>
                        <w:t xml:space="preserve">ren ewer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oruan</w:t>
                      </w:r>
                      <w:proofErr w:type="spellEnd"/>
                      <w:r w:rsidRPr="006C2F5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6C2F5C">
                        <w:rPr>
                          <w:szCs w:val="24"/>
                        </w:rPr>
                        <w:t>kini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7B576F8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47A1D3C5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6E211" w14:textId="77777777" w:rsidR="004F1FEF" w:rsidRDefault="004F1FEF" w:rsidP="009909CD">
      <w:pPr>
        <w:spacing w:after="0" w:line="240" w:lineRule="auto"/>
      </w:pPr>
      <w:r>
        <w:separator/>
      </w:r>
    </w:p>
  </w:endnote>
  <w:endnote w:type="continuationSeparator" w:id="0">
    <w:p w14:paraId="1F7487C0" w14:textId="77777777" w:rsidR="004F1FEF" w:rsidRDefault="004F1FE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13D28" w14:textId="77777777" w:rsidR="007D1E3A" w:rsidRDefault="007D1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51553" w14:textId="77777777" w:rsidR="007D7BBC" w:rsidRDefault="007D7BBC" w:rsidP="007D7BB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6A9D6D3" wp14:editId="0CA3136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D0289C" w14:textId="77777777" w:rsidR="007D1E3A" w:rsidRDefault="007D1E3A" w:rsidP="007D1E3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1EF2C" w14:textId="77777777" w:rsidR="007D1E3A" w:rsidRDefault="007D1E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E85F2" w14:textId="77777777" w:rsidR="004F1FEF" w:rsidRDefault="004F1FEF" w:rsidP="009909CD">
      <w:pPr>
        <w:spacing w:after="0" w:line="240" w:lineRule="auto"/>
      </w:pPr>
      <w:r>
        <w:separator/>
      </w:r>
    </w:p>
  </w:footnote>
  <w:footnote w:type="continuationSeparator" w:id="0">
    <w:p w14:paraId="50BEFC60" w14:textId="77777777" w:rsidR="004F1FEF" w:rsidRDefault="004F1FE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D0B77" w14:textId="77777777" w:rsidR="007D1E3A" w:rsidRDefault="007D1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404B4" w14:textId="77777777" w:rsidR="007D1E3A" w:rsidRDefault="007D1E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0C98F" w14:textId="77777777" w:rsidR="007D1E3A" w:rsidRDefault="007D1E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7783D"/>
    <w:multiLevelType w:val="hybridMultilevel"/>
    <w:tmpl w:val="FAFE9E8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37087"/>
    <w:multiLevelType w:val="hybridMultilevel"/>
    <w:tmpl w:val="5FFE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41680"/>
    <w:multiLevelType w:val="hybridMultilevel"/>
    <w:tmpl w:val="AFF8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4283D"/>
    <w:multiLevelType w:val="hybridMultilevel"/>
    <w:tmpl w:val="B8C84C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823C1"/>
    <w:multiLevelType w:val="hybridMultilevel"/>
    <w:tmpl w:val="D0F0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1"/>
  </w:num>
  <w:num w:numId="4">
    <w:abstractNumId w:val="12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5"/>
  </w:num>
  <w:num w:numId="10">
    <w:abstractNumId w:val="7"/>
  </w:num>
  <w:num w:numId="11">
    <w:abstractNumId w:val="30"/>
  </w:num>
  <w:num w:numId="12">
    <w:abstractNumId w:val="35"/>
  </w:num>
  <w:num w:numId="13">
    <w:abstractNumId w:val="14"/>
  </w:num>
  <w:num w:numId="14">
    <w:abstractNumId w:val="24"/>
  </w:num>
  <w:num w:numId="15">
    <w:abstractNumId w:val="26"/>
  </w:num>
  <w:num w:numId="16">
    <w:abstractNumId w:val="16"/>
  </w:num>
  <w:num w:numId="17">
    <w:abstractNumId w:val="36"/>
  </w:num>
  <w:num w:numId="18">
    <w:abstractNumId w:val="8"/>
  </w:num>
  <w:num w:numId="19">
    <w:abstractNumId w:val="32"/>
  </w:num>
  <w:num w:numId="20">
    <w:abstractNumId w:val="40"/>
  </w:num>
  <w:num w:numId="21">
    <w:abstractNumId w:val="3"/>
  </w:num>
  <w:num w:numId="22">
    <w:abstractNumId w:val="6"/>
  </w:num>
  <w:num w:numId="23">
    <w:abstractNumId w:val="21"/>
  </w:num>
  <w:num w:numId="24">
    <w:abstractNumId w:val="43"/>
  </w:num>
  <w:num w:numId="25">
    <w:abstractNumId w:val="23"/>
  </w:num>
  <w:num w:numId="26">
    <w:abstractNumId w:val="34"/>
  </w:num>
  <w:num w:numId="27">
    <w:abstractNumId w:val="4"/>
  </w:num>
  <w:num w:numId="28">
    <w:abstractNumId w:val="2"/>
  </w:num>
  <w:num w:numId="29">
    <w:abstractNumId w:val="13"/>
  </w:num>
  <w:num w:numId="30">
    <w:abstractNumId w:val="28"/>
  </w:num>
  <w:num w:numId="31">
    <w:abstractNumId w:val="38"/>
  </w:num>
  <w:num w:numId="32">
    <w:abstractNumId w:val="29"/>
  </w:num>
  <w:num w:numId="33">
    <w:abstractNumId w:val="44"/>
  </w:num>
  <w:num w:numId="34">
    <w:abstractNumId w:val="1"/>
  </w:num>
  <w:num w:numId="35">
    <w:abstractNumId w:val="37"/>
  </w:num>
  <w:num w:numId="36">
    <w:abstractNumId w:val="25"/>
  </w:num>
  <w:num w:numId="37">
    <w:abstractNumId w:val="0"/>
  </w:num>
  <w:num w:numId="38">
    <w:abstractNumId w:val="33"/>
  </w:num>
  <w:num w:numId="39">
    <w:abstractNumId w:val="11"/>
  </w:num>
  <w:num w:numId="40">
    <w:abstractNumId w:val="27"/>
  </w:num>
  <w:num w:numId="41">
    <w:abstractNumId w:val="17"/>
  </w:num>
  <w:num w:numId="42">
    <w:abstractNumId w:val="9"/>
  </w:num>
  <w:num w:numId="43">
    <w:abstractNumId w:val="10"/>
  </w:num>
  <w:num w:numId="44">
    <w:abstractNumId w:val="46"/>
  </w:num>
  <w:num w:numId="45">
    <w:abstractNumId w:val="42"/>
  </w:num>
  <w:num w:numId="46">
    <w:abstractNumId w:val="39"/>
  </w:num>
  <w:num w:numId="47">
    <w:abstractNumId w:val="41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AyMLM0tzQysTRT0lEKTi0uzszPAykwrAUAd771SCwAAAA="/>
  </w:docVars>
  <w:rsids>
    <w:rsidRoot w:val="001B2141"/>
    <w:rsid w:val="00076C3A"/>
    <w:rsid w:val="000856A5"/>
    <w:rsid w:val="000A465A"/>
    <w:rsid w:val="0011111C"/>
    <w:rsid w:val="0016561E"/>
    <w:rsid w:val="001733BE"/>
    <w:rsid w:val="001956B9"/>
    <w:rsid w:val="001A6610"/>
    <w:rsid w:val="001A741E"/>
    <w:rsid w:val="001B2141"/>
    <w:rsid w:val="001D16DC"/>
    <w:rsid w:val="001D41E3"/>
    <w:rsid w:val="001D5F2E"/>
    <w:rsid w:val="001E49E7"/>
    <w:rsid w:val="00256181"/>
    <w:rsid w:val="00275C50"/>
    <w:rsid w:val="002A4611"/>
    <w:rsid w:val="002B0FFE"/>
    <w:rsid w:val="002B64BD"/>
    <w:rsid w:val="003347BC"/>
    <w:rsid w:val="003833D8"/>
    <w:rsid w:val="00393449"/>
    <w:rsid w:val="003A76A2"/>
    <w:rsid w:val="003F58AD"/>
    <w:rsid w:val="00406591"/>
    <w:rsid w:val="00414D69"/>
    <w:rsid w:val="00436814"/>
    <w:rsid w:val="0047425E"/>
    <w:rsid w:val="00491877"/>
    <w:rsid w:val="004D04C9"/>
    <w:rsid w:val="004F1FEF"/>
    <w:rsid w:val="00507D1C"/>
    <w:rsid w:val="005326F5"/>
    <w:rsid w:val="005703AC"/>
    <w:rsid w:val="005828F8"/>
    <w:rsid w:val="005963DD"/>
    <w:rsid w:val="005A4EA5"/>
    <w:rsid w:val="005D0A19"/>
    <w:rsid w:val="006207D8"/>
    <w:rsid w:val="00645074"/>
    <w:rsid w:val="00661D0B"/>
    <w:rsid w:val="00663E11"/>
    <w:rsid w:val="00671A4B"/>
    <w:rsid w:val="00675C1D"/>
    <w:rsid w:val="00685C13"/>
    <w:rsid w:val="00686112"/>
    <w:rsid w:val="00696E04"/>
    <w:rsid w:val="006C2F5C"/>
    <w:rsid w:val="006F45EA"/>
    <w:rsid w:val="006F4ED5"/>
    <w:rsid w:val="0070210A"/>
    <w:rsid w:val="0077205D"/>
    <w:rsid w:val="0077523B"/>
    <w:rsid w:val="00781C88"/>
    <w:rsid w:val="00784F1D"/>
    <w:rsid w:val="007D1E3A"/>
    <w:rsid w:val="007D3720"/>
    <w:rsid w:val="007D7BBC"/>
    <w:rsid w:val="007E5CD3"/>
    <w:rsid w:val="007F304C"/>
    <w:rsid w:val="007F3240"/>
    <w:rsid w:val="008110A7"/>
    <w:rsid w:val="00854BA0"/>
    <w:rsid w:val="00862933"/>
    <w:rsid w:val="0086427D"/>
    <w:rsid w:val="00874387"/>
    <w:rsid w:val="008916E0"/>
    <w:rsid w:val="008A4FE5"/>
    <w:rsid w:val="0090079C"/>
    <w:rsid w:val="0096044B"/>
    <w:rsid w:val="00980FFC"/>
    <w:rsid w:val="009909CD"/>
    <w:rsid w:val="009B09EE"/>
    <w:rsid w:val="009B7241"/>
    <w:rsid w:val="00A054E5"/>
    <w:rsid w:val="00A25076"/>
    <w:rsid w:val="00A47747"/>
    <w:rsid w:val="00A51106"/>
    <w:rsid w:val="00A924DC"/>
    <w:rsid w:val="00A9337B"/>
    <w:rsid w:val="00AC67ED"/>
    <w:rsid w:val="00B01DF0"/>
    <w:rsid w:val="00B044CD"/>
    <w:rsid w:val="00B435A2"/>
    <w:rsid w:val="00B50B7C"/>
    <w:rsid w:val="00B53C93"/>
    <w:rsid w:val="00B646B2"/>
    <w:rsid w:val="00B700CB"/>
    <w:rsid w:val="00B7519A"/>
    <w:rsid w:val="00B91A1C"/>
    <w:rsid w:val="00BC12C8"/>
    <w:rsid w:val="00BF154F"/>
    <w:rsid w:val="00C14DA7"/>
    <w:rsid w:val="00C41269"/>
    <w:rsid w:val="00C80FFC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D4426"/>
    <w:rsid w:val="00E25AF1"/>
    <w:rsid w:val="00E3705E"/>
    <w:rsid w:val="00E641D7"/>
    <w:rsid w:val="00E92B91"/>
    <w:rsid w:val="00EB69AD"/>
    <w:rsid w:val="00EC77A3"/>
    <w:rsid w:val="00F02A50"/>
    <w:rsid w:val="00F35BE3"/>
    <w:rsid w:val="00F3707B"/>
    <w:rsid w:val="00F40A18"/>
    <w:rsid w:val="00F90BE0"/>
    <w:rsid w:val="00F97C33"/>
    <w:rsid w:val="00FB096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5EB1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7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6674C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F3F30B-42AF-475A-9A11-1FB6E82991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8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6-19T22:01:00Z</dcterms:created>
  <dcterms:modified xsi:type="dcterms:W3CDTF">2021-11-17T18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